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วัดและประเมินผลการเรียนรู้</w:t>
      </w:r>
      <w:r>
        <w:t xml:space="preserve"> </w:t>
      </w:r>
      <w:r>
        <w:t xml:space="preserve">(บ่าย)</w:t>
      </w:r>
      <w:r>
        <w:t xml:space="preserve"> </w:t>
      </w:r>
      <w:r>
        <w:t xml:space="preserve">090866</w:t>
      </w:r>
      <w:r>
        <w:t xml:space="preserve"> </w:t>
      </w:r>
      <w:r>
        <w:t xml:space="preserve">ตู่</w:t>
      </w:r>
      <w:r>
        <w:t xml:space="preserve"> </w:t>
      </w:r>
      <w:r>
        <w:t xml:space="preserve">นาโน</w:t>
      </w:r>
    </w:p>
    <w:p>
      <w:pPr>
        <w:pStyle w:val="Date"/>
      </w:pPr>
      <w:r>
        <w:t xml:space="preserve">วันศุกร์ที่</w:t>
      </w:r>
      <w:r>
        <w:t xml:space="preserve"> </w:t>
      </w:r>
      <w:r>
        <w:t xml:space="preserve">11</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จะยกผ้าขึ้นมา นี่คือภาพ ทับช้าง นักเรียนเห็นภาพนี้ไหม เป็นสิ่งมีชีวิต เคลื่อนที่ได้ ต้องการที่อยู่ ต้องการอาหาร อาศัยอยู่บนบกจึงเรียกว่าช้าง ปกติภาพที่ 2 มา พับกุ้ง ภาพนี้ไหม เป็นสิ่งมีชีวิต ต้องการที่อยู่ ที่ได้ ต้องการอาหาร กุ้งอาศัยอยู่ในน้ำจึงเรียกว่าสัตว์น้ำ ซึ่งตอนนี้ยกตัวอย่างการใช้บัตรจริงใช้วิธีอื่นก็ได้สอนไปเรื่อยๆไปเรื่อย มีการถามระหว่างเรียน สอนเต้นชั่วโมงกว่าจะทำกัน จอบใหญ่ๆ ก็ควรจะให้มันตรงกับที่ 2 ตัดภาพมาชุดนึง R15 ยกขึ้นถาม นักเรียนเห็นรูปม้าได้ไหม มาเป็นสิ่งมีชีวิตไหม เต็นท์พับเต็นท์ค่ะ ต้องการที่อยู่ไหมกินอาหารได้ไหมกินอาหารได้ค่ะ คนบอกค่ะ บกครับ มาเป็นสิ่ง มีคลิปประเภทถูกต้อง รูปภาพของ เพลงเด็ก เสียงเด็กตอบได้ในปริมาณที่เรา กำหนดไว้เช่น 1587 ภาพประสบความสำเร็จ วัดผลตามจุดประสงค์ เรียบร้อย ถ้าไม่ประสบความสำเร็จ อาจจะต้องสอนทบทวน ทำเสริม จากนั้นก็ ถ้าไม่ผ่านอีกปัญหาแก้ลำบากก็ต้องทำวิจัยในชั้นเรียน รวมความแล้วทั้งหมดนี่เราเรียกว่า ความสัมพันธ์ระหว่าง จุดประสงค์ การเรียนรู้ B E E G เรานำ 12:00 น นี้ วันนี้จะส่งกันเร็วๆนี้ หลักในการจัดการเรียนการสอน วิธีใด อุปกรณ์ใด ยังไงก็ได้ขอให้ บรรลุตามกู เมื่อสอนเสร็จ วัดและประเมินผล วัดให้ตรงจุดประสงค์ เราเรียกปัญหานี้ว่า โอเล่ อาทิตย์ที่แล้วแล้ว อาจจะมีการวัดทั้ง ก่อนเที่ยง ระหว่างเรียน หลังเรียน เราสามารถพักได้ทั้ง 3 ระยะ เพื่อที่จะจัดการให้มันเหมาะสมและบรรลุเป้าหมาย อันนี้จำลองการสอน จำลอง การสอน สมมุติว่า นักเรียนอ่านไม่ออก นักเรียนเขียนไม่ได้ คิดเลขไม่เป็น นักเรียน เล่าเรื่องตามภาพไม่ได้ เราก็ต้องการให้เรียน อ่านไม่ออกเป็นอ่านออก เขียนไม่ได้เป็นเขียนได้ คิดเลขไม่เป็นเลขคิดเลขเป็น เล่าเรื่องไม่ได้ให้เราเรื่องได้ อยากคำนวณเลข 2 หลักเลข 2 หลักอย่างนี้เป็นต้น การที่เด็ก เปลี่ยนแปลง อ่านไม่ออก อ่านออก รักกินไม่ได้ มันต้องอาศัยเครื่องมือช่วย คืนนั้น คำว่า นวัตกรรม สิ่งทดลอง นวัตกรรม ตามนั้น น่าจะเป็น ก็ได้ อุปกรณ์สาระ เทคนิควิธีใช้วิธีสอน เอาไปทำไม เข้าไปเพื่อ ให้เขาเปลี่ยนจาก อ่านไม่ออก อ่านออก เขียนไม่ได้ ให้คิดเลขเป็น เพราะฉะนั้นสาขาที่เราเรียน ที่สาขาก็เก็บหลัก เป็นสาขาที่ เปลี่ยนแปลง ทำไม่ได้ ทำได้ เครื่องมือชนิดใดเหมือนกัน เครื่องมือที่ใช้ในการเรียนการสอน เมื่อพัฒนาไปแล้ว เราก็ต้องทำการวัดและประเมิน ถ้าเราไม่วัดและประเมิน เราก็จะไม่รู้ว่าประสบความสำเร็จต่างกัน เราเรียก พรุ่งนี้ว่า เครื่องมือในการเก็บข้อมูล เครื่องมือวัดผล อาจจะเป็นการซ้อม การสังเกตการสัมภาษณ์ วิธี ซึ่งในการวัด เก็บข้อมูล ตอนนี้แถมข้อความยังไม่ออกนะครับ อาจจะเก็บ แต่ก่อนเรียน เก็บได้ 2 ระยะเก็บก่อนเรียนอนันต์ระหว่าง ประสงค์ การเรียนการสอน จัดกิจกรรมการเรียนการสอน แล้วก็การรับรางวัลฝนจะตกอีก คืออะไร จุดประสงค์ พฤติกรรมที่ส่งเสริมการเรียนรู้ แล้วก็ขึ้น Learning การจัดการเรียนรู้ การวัดและประเมินผล โอเล่ แต่งงานเข้าหอวันแรกก็ยุ่งยากหน่อยเนาะทุกคนนะครับ สวัสดีพี่ล่ามนะ เช็คชื่อเนี่ย นภาบอกว่าครบแล้วก็คือครบเนาะ วันนี้เราจะเรียนบท ที่ 2 วันที่ 2 เอกสารไฟล์ที่ส่งไปนะ แล้วก็จะมีไฟล์ไฟล์มันคือภาคผนวกขอไข่ น่าจะเป็นแบบฝึกหัด กูก็ไม่รู้ว่ามันจะต้องสอนแบบไหนบริการเปิดขึ้นก็แล้วกัน เดี๋ยวระบบมันจะวุ่นวายก็เลยเอาเปิดคลิปก่อน วันนี้เราจะ คลิปเนี้ย มันจะมีทั้งเอกสารและมีส่วนที่เพิ่มเติม แสดงความเข้าใจ นะครับ พอเราเปิดคลิปไปมันก็จะมี การทำแบบฝึกหัด คลิปมีอะไรบ้าง คิดบทที่ 2 เนี่ย มันจะมีทั้งหมด 123 บทที่ 2 น่าจะมีทั้งหมด 4 คลิป 10 01 17 นาที 10 02 16 นาที คลิป 03 40 นและคลิป 04 26 นาที กูจะเปิด 2 คลิปแรกก่อน skip 01/02 17 นาทีกับ 16 นาทีเปิดต่อเนื่องกันเลย เกือบ 2 อาทิตย์เราจะทำแบบฝึกหัดกันทีนึง รักตอบ จากนั้นเราก็จะเปิดอีก 2 คลิป 13 กับ 14 แล้วเราก็ทำไปทีนึง ทั้งหมด วันนี้ เริ่มนะ จะมีความยาว 17 นาที เริ่มทีนะครับ ไหนเนี่ยจะมีข้อความแทรกของตอนอัดคลิป 7 นาที and Now วันนี้นะครับวันนี้ บทที่ 2 บทที่ 2 การเรียนเรื่อง มุ่งหมายทางการศึกษา ถึงจุดหมายทางการศึกษา อันแรกที่เราจะต้องเรียนก็คือ ความสัมพันธ์ การเรียนการสอน การวัดและประเมินผล กูก็ได้ ความสัมพันธ์ระหว่าง พระสงฆ์ การเรียนการสอน จัดกิจกรรมการเรียนการสอน แล้วก็การวัดประเมินผล คืออะไร จุดประสงค์ รู้ การวัดและประเมินผล เรียก 3 ตัวนี้ว่า ในการจัดการเรียนการสอน ทุกครั้งเลย คุณครู เข้าไปห้องเรียน หอมกับสิ่งที่เรียกว่ากู Office คุณครูจะเข้าไปสอนในแต่ละครั้ง กูจะต้องไป ต้องการให้เกิดขึ้นกับผู้เรียน เพราะฉะนั้น กูจะต้องเข้าไปพร้อมกับกู กูไม่เข้าไปพร้อมกับโก กูเข้าไปเด็ดขาดวันนี้ สอนนักเรียนให้เกิดอะไรขึ้น Nissan รุ่นอะไร คุณครูก็จะเล่าเรื่องออกนอกลู่นอกทางวกไปวนมาเล่าเรื่องตนเองเล่าเรื่องโกวิทเอาเรื่องเหตุการณ์พวก 45 นาที ไม่เกิน 10 กว่านาที ปิดครับ แต่ว่าวันนั้น ไม่รู้เลยว่าผู้เรียน ที่ดี ครูจะต้องเข้าไปพร้อมกับ สมมุติว่า ตอนนี้เราเป็นนักเรียนชั้นป 2 ผู้สาวเก่า วันนี้ครูมาพร้อมกับจุดประสงค์ ที่ว่า นักเรียน จำแนก สัตว์บก สัตว์น้ำได้ วันนี้กูมาพร้อมกับสิ่งนี้ เขาสอนพวกเรา นักเรียนชั้นป 1 วันนี้ตั้งเป้าหมายว่า เรียนเสร็จแล้ว พวกเราทุกคน สามารถ จำแนกอะไรเป็น สัตว์บก ความสำเร็จ ต้องการให้เกิดขึ้นกับนักเรียน วันนี้ ตั้งเป้าหมายเสร็จ นี่กูต้องทำก็คือ Google การเรียนการสอน จัดการเรียนการสอน เราก็ยังจะมาสอนเรื่อง น้ำ เรียนรู้เรื่องสัตว์บกสัตว์น้ำ โดยมีเป้าหมายว่า นักเรียนจะต้อง จำแนกแปลว่าอะไรเป็นสัตว์บก อะไรเป็นสัตว์ ตอนสอนหรือ L เนี่ย บอลสด จะสอนโดยใช้ สื่ออุปกรณ์ แบบฝึก ใบงาน แบบฝึกใบงานใบกิจกรรม อะไรก็ได้ หรือจะสอนโดยใช้วิธีสอน วิธีสอนแบบ บรรยาย expand หรือจะใช้ผสม ใช้วิธีอะไรก็ได้ ในการจัดการเรียนรู้ อุปกรณ์อะไรก็ได้ ให้บรรลุตาม สอนพวกเรา อาจจะใช้ วิธีทำ พกสน้ำ จะสอนโดยใช้รูป ใช้ใบงาน ใช้แบบจำลอง จะสอนโดยใช้อินเทอร์เน็ต เลือกจะใช้วิธีการผสมยังไงก็ได้ ขอให้ประสบความ สมเด็จตามจุดประสงค์ แสดงว่า เมื่อเราสอนเสร็จ เราก็อยากจะรู้ว่า ผู้เรียนประสบความสำเร็จ ก็อยากรู้ว่าผู้เรียนประสบความสำเร็จหรือไม่ เราก็ต้องทำการวัดและ เราต้องทำการวัด จากโอ จักรินทร์อักษร สอนเสร็จ เงินผ่อน วัดป่าอะไร จุดประสงค์ นักเรียน จำแนกสัตว์บกสัตว์น้ำได้หรือยัง เอาเนี่ยตรงนี้ว่า วิธีการวัดและประเมิน อย่าใช้กัน ทำแบบฝึกหัด แบบไหนก็ได้ แต่มันต้องถาม ไม่ตรงกับ ให้จำแนกสัตว์บกสัตว์น้ำ อาการถามนั้น ใช้การสอบสิทธิ์สอบ 10 ข้อ ตอบได้แค่ 2 ข้อไม่น่าจะประสบความสำเร็จในการเรียนนะวันนี้ จัดการซ่อมเสริมนักเรียน วิธีปกติปกติ ปกติทำให้เด็กแก้ไขปัญหาทำให้มันยังไม่ได้ผล นำไปสู่การทำวิจัยใน ฉันเรียน อีกรอบ วันนี้กูเข้ามาพร้อมกับ สัตว์บกกับน้ำได้ อู่เก่า ใช้ กูก็จะอาจจะยกภาพขึ้นมา ภาพช้าง เป็นสิ่งมีชีวิต เคลื่อนที่ได้ ต้องการที่อยู่ ต้องการที่อยู่ ร้านอาหาร และอาศัยอยู่บนบก เรียกว่าช้าง ปกติภาพที่ 2 มา เห็นภาพนี้ไหม กุ้งเป็นสิ่งมีชีวิต ต้องการอาหาร กุ้งอาศัยอยู่ในน้ำเรียกว่าสัตว์น้ำ ยกตัวอย่างการใช้บัตรจริงใช้วิธีอื่นก็ได้ สอนไปเรื่อยๆไปเรื่อย มีการถามระหว่าง สอนเต้นชั่วโมงขวด ก็ควรจะให้มันตรงกับที่ 2 กลับมาชุดนึง นายกขึ้นถาม นักเรียนเห็นรูปม้าได้ไหม มาเป็น สิ่งมีชีวิตไหม เต็นท์พับเซ็นทรัล ต้องการที่อยู่ไหม กินอาหารได้ไหมกินอาหารได้ค่ะ ที่ไหน บนบกค่ะ มาเป็นสิ่ง ถูกต้อง เอาภาพของ ซึ่งเด็กก็คงจะตอบไม่เป็น เด็กออกได้ในปริมาณที่เรา กำหนดไว้เช่น 15 ปอนด์ได้สัก 7 ภาพประสบความสำเร็จ วัดมะสง ถ้าไม่ประสบความสำเร็จ อาจจะต้องขอรบกวน ส่งเสริม จากนั้นก็ ถ้าไม่ผ่านอีกปัญหาแก้ลำบากก็ต้องทำวิจัยในชั้นเรียน รวมความแล้วทั้งหมดนี่เราเรียกว่า ความสัมพันธ์ระหว่าง อุปสงค์ การเรียนรู้ เรานำ 12:00 น นี้ เจอกันเร็วๆนี้ ในการจัดการเรียนการสอน สอนวิธีใด อุปกรณ์ใด ยังไงก็ได้ขอให้ บรรลุตามกู ภาษาอังกฤษ ตรงจุดประสงค์ เราเรียกว่า อาจจะมีการวัด เรียน ระหว่างเรียน หลังเรียน เราสามารถวัดได้ ระยะ เพื่อที่จะจัดการเอง มันเหมาะสมและบรรลุเป้าหมาย รูปภาพ จำลองการสอน จำลอง การสอน สมมุติว่า นักเรียนอ่านไม่ออก นักเรียนเขียนไม่ได้ นักเรียนคิดเลขไม่เป็น นักเรียน เล่าเรื่องตามภาพไม่ได้ เราก็ต้องการให้ อ่านไม่ออก เขียนไม่ได้เป็นเขียนได้ คิดเลขไม่เป็นคิดเลขเป็น เล่าเรื่องไม่ได้ให้เราเรื่องได้ อย่างนี้เป็นต้น เด็ก เปลี่ยนแปลง อ่านไม่ออก อ่านออก เขียนไม่ได้ เขียนได้แค่เนี้ย มันต้องอาศัย มึงช่วย เครื่องมือนั้น เราเรียกกันว่า นวัตกรรม นวัตกรรม ตามนั้น น่าจะเป็น อุปกรณ์สาขาเรา เทคนิควิธีใช้วิธีสอน เอาไปทำไม จัดเข้าไปเพื่อ ให้เขาเปลี่ยนจาก อ่านไม่ออก เขียนไม่ได้ เขียนได้ ไม่เป็น ให้คิดเลขเป็น วันนั้นที่ไปโรงเรียน ที่สาขา เป็นสาขาที่ เปลี่ยนแปลง ทำไม่ได้ทำได้ เครื่องมือชนิดใดเหมือนกัน เครื่องมือที่ใช้ในการเรียนการสอน ไปแล้ว เราก็ต้องทำการวัด วัดและประเมิน เราก็จะไม่รู้ว่าประสบความสำเร็จต่างกัน เราเรียก พรุ่งนี้ว่า เครื่องมือในการเก็บข้อมูล วัด อาจจะเป็นการซ้อม สังเกตการสัมภาษณ์ วัด เก็บข้อมูล แต่ก่อน ก่อน เก็บก่อนเรียน Pretest ระหว่างเรียน น้าเก็บโปสเตอร์คือหลัง เปล่ามันเทียบกันได้ ประสบการณ์ชีวิต มันจะมี 2 ตัวก็มือหนึ่งคือเครื่องมือเปลี่ยนแปลง ให้เขาจัด อ่านออกเขียนได้ วันที่ 2 คือเครื่องมือที่ใช้ในการ ข้อมูลหรือวะ จริงหรือไม่อย่างไร ทั้งหมดนี่ เราเรียกมันว่า ความสัมพันธ์ ความสัมพันธ์ ระหว่าง จุดมุ่งหมาย การเรียนการสอนหรือโกง กับการจัดการเรียนการสอน แล้วก็การวัดและ ฝน รวมความ โอเล่ เป็นหัวใจของการเรียนการสอนในแต่ละวัน ตอนนี้ เรื่องที่ 1 โอเล่ อักษร การจำแนก นิติกรรมทางการ การจำแนก พฤติกรรมทางการศึกษา เห็นหน้าจอ OK อันนี้เราจะจำแนก หัวข้อการจำแนกพฤติกรรมทางการศึกษา จุดมุ่งหมาย แต่เขาคิดคำศัพท์มา เห็นความแตกต่าง นิติกรรมคือ การเปลี่ยนแปลงพฤติกรรม ต้องการ มีทั้งหมด 3 ด้าน เราเรียกอย่างเป็นทางการว่า insanity พฤติกรรมทางการศึกษาแบ่งเป็น 3 กลุ่ม พิสัย พิสัย เป็นพฤติกรรมทางด้านสติปัญญาของผู้เรียน แสดงว่า ในการจัดการเรียนการสอนเนี่ย งงเปลี่ยนแปลงพัฒนาสติปัญญาของผู้เรียน พุทธิพิสัยแล้วก็จะมีจิต Active Domain การจัดการเรียนการสอนนอกจากจะมุ่งพัฒนาสติปัญญาผู้เรียนแล้วยังมุ่งพัฒนาในเรื่อง ใจอารมณ์ความรู้สึก ติดใจ อารมณ์ความรู้สึกของผู้เรียน แล้วก็ จุดประสงค์ psychomotor Domain โอเคการจัดการเรียนการสอนนั้นนอกจากจะมุ่งพัฒนาสติปัญญาของผู้เรียน อารมณ์ความรู้สึกของผู้เรียนและมุ่งพัฒนา ความสามารถ หลวงปู่เหรียญ สติปัญญา จิตตะ คือจิตใจอารมณ์ การปฏิบัติ ทั้งหมด 3 ด้าน ทำตามโคราช เราต้องนึกถึงว่า เราต้องพัฒนาผู้เรียนนะ จิตใจอารมณ์ความรู้สึก เราก็ต้องพัฒนา ใครเป็นคนคิด คนที่คิดค้นมีชื่อว่า Blue 3 ตัวเนี้ย กูไม่ได้คิดคนเดียวนะ เขามีตีนคิด แต่ลุงก็เป็นหัวหน้า อาจจะร่วมมือกับ shinsen ตื่นสาย ส่วนหนึ่งจะเป็นเพื่อนร่วมงานเป็นลูกศิษย์ ช่วยกันคิดพัฒนา จะได้แพ็ค sotus หรือบริการการศึกษา จากนั้น เขาก็แบ่งกันรักพ่อ เพื่อพัฒนาเพิ่มขึ้น โดยที่บูมเนี่ย ความรุนแรงของด้าน เขาจึงให้กูเป็นเจ้า วงกาฬสินธุ์ หลักเลย คนที่มีความสำคัญที่สุด ด้านพุทธิพิสัยก็คือ Blue โลกนี้มีแค่คนเดียวนะ รถยนต์ มีขาย Toyota Honda Benz BMW 1 คน ยี่ห้อ Honda และเป็นคนที่มีชื่อเสียงมาก เป็นนัก คนไทยใช้เป็นต้นแบบมาหลายปีแล้ว ออกไปหมด 6 ด้าน ด้านความรู้ความจำ ความเข้าใจ นำไปใช้ วิเคราะห์ สังเคราะห์ ประเมิน โดยทั้งหมด ด้านที่แสดงถึงความ มีสติปัญญาสูงสุด สังเคราะห์ วิเคราะห์ จะนำไปใช้ ความเข้าใจและสุดท้ายที่แสดงถึงการมี ความรู้ความจำ เอาจริงสับสนว่า การออกข้อสอบหรือวัด จำให้ได้น้อย ตัวสูงๆเช่น ให้มากๆ เพื่อที่จะให้นักเรียนได้ฝึกฝนอนาคต ความจำก็จำเป็น การจำเรื่องสำคัญสำคัญ บุญก็ไม่หมด หัวใจ นำไปใช้ วิเคราะห์ ผีตาโบ๋เนี่ย เขาเชื่อ บูมมาตั้งหลายปี บทความเรื่องรีไวท์มีการปรับ กูอาจจะไม่ได้ส่งให้หรอก บางปะกง ของบูม จุดมุ่งหมายการศึกษาไว้ 3 ด้านคือคนเดียวนะ แต่ว่าผมเป็นหัวหน้าและเป็นอาจารย์ของพวกผม ก็เลยยกย่องให้เขาเป็นผู้นำ และบุญยัง นิสัย แล้วผมก็บอกว่ามี 6 ตัว เมื่อกี้นี้ ความรู้ความจำ ถามกระจาย นำไปใช้วิเคราะห์สังเคราะห์และประเมินค่า ตลอดมา เรื่องเนี้ย ผมได้รับ การยอมรับ และนำไปใช้อย่างกว้างขวาง จนกระทั่ง เมื่อเวลาผ่าน เกิดข้อจำกัด จุดอ่อนเกิดขึ้นหลายตัว การศึกษาเช่น lorem คนหนึ่งของลูกศิษย์บูม หลังจากที่บูมเสียชีวิต ผู้นำที่เป็นลูกศิษย์ก็ทำการปรับปรุง แฟนสาวของบูม at home ที่กูเคยเห็นเมื่อกี้ เอกสารร่วมกัน เป็นกลุ่มลูกศิษย์ของโฮล์ม การปรับใหม่ แล้วก็เผยแพร่ ออกมาหน้าตาแบบนี้ ข้างซ้ายเป็นของเดิม ข้างขวาเป็นของใหม่ จากความรู้ กลายเป็นจำ ความเข้าใจ เป็นเข้าใจ นำไปใช้ ประยุกต์ท้าย มีครับ สังเคราะห์ ลำดับใหม่เอาประเมินค่าเป็นหลัก 5 อันดับ ตัวนี้เป็นตัวใหม่ แกทำไมครูดินสอนตัวเก่า มึงกากตัวใหม่เนี่ย ยัง มีความละเอียดไม่พอ เกิดปัญหาในการจัดการเรียนการสอน การใช้ตัวเก่า ยังเป็นที่นิยมอยู่ คือตามแบบเดิมของบลูม โดยใช้ตัวเก่า กูเห็นว่ามึงเปลี่ยนใหม่นะ ยังจะใช้ต่อกับเราอยู่ กูจะปิด ใครอยากถ่ายรูป 10 วินาที ตัวนะ นิติกรรมทางการศึกษา แล้วนะ เราเรียกใหม่ว่า กรรมการศึกษา คนที่คิด ไม่ได้คิดคนเดียวคิดที่ก่อตั้งด้วยกันทั้งลูกศิษย์และเพื่อนร่วมงาน เอาชั่วบูมบูมเป็นคนประกาศก็มีอยู่ 3 ด้าน ปัญญา นิสัยเหลือด้านจิตใจอารมณ์ มาตรการ แสดงว่าในการเรียนการสอนประกันนักเรียนเปลี่ยนแปลงไป 3 ด้าน ปัญญา ไม่คิดหรอกใหญ่แล้ว มอบหมายให้ จีบได้ ก็ยังดำรงอยู่ ค้นคว้าหาความรู้ พิสัย เส้นคือ พฤติกรรมที่เกิดขึ้น หลังจากมีประสบการณ์การเรียนรู้ ปัญญาแบ่งเป็น 6 ระดับ วิเคราะห์ สังเคราะห์และประเมินค่า มีการปรับปรุงนักบุญเสียชีวิต ลูกศิษย์ วัดตัวใหม่นี้ยังมี ในการใช้งานโปรแกรมตัวอักษรตัว G อันที่ 2 ด้านจิตใจอารมณ์ความรู้สึก ด้านจิตพิสัย วิธีการบ้านนี้ เป็นพฤติกรรมที่เกี่ยวข้องกับ ความรู้สึก ติดใจ ได้แก่ความสนใจความซาบซึ้ง ปกติค่านิยมการปรับตัว หัวหน้าทีมกลุ่มนึงที่เป็นชื่อเสียงที่มีชื่อเสียงมาก ไม่ได้มีเฉพาะ รถหลายค่าย Toyota หนังไทยชื่อว่า กลุ่มเพื่อน ยิงเข้าไป ทุ่มนึงของ รูปนั่นแหละแต่เขาแบ่งกันศึกษาใน ได้ทำการปรับปรุงแนวคิด เกี่ยวกับ ด้านจิตพิสัย ซึ่งเสนอโดยทีมใหญ่อุณหภูมิ แบ่งเป็น 5 ระดับ รับรู้ เห็นคุณค่า จากระบบ สร้างนิสัย ที่เกิดใน ตรวจหวย เป็นผู้นำทางด้านจิตพิสัย แบ่งไว้ทั้งหมด 5 ด้าน อันแรกสุดการรับรู้ เราจะไม่มี ลักษณะการตอบสนองความรู้สึกที่ติดใจเลยถ้าไม่รู้ สุดท้ายคือนิสัย เขาจะมี หลวงพ่อสุดในด้านนั้น เบนคุกกี้ ด้านที่ 3 มาตรการ ไซโคลน ปฏิบัติ ผู้นำ ทักษะพิสัยเป็นคนกลุ่มเดียวกันนั่นแหละ ก็แบ่งกันที่ว่า simpson ได้เสนอ กิจกรรมทางด้านออกมาทั้งหมด การรับรู้ การเตรียม การตอบสนองตามการชี้แนะ การสร้างกลไก การตอบสนองที่ซับซ้อน แปลงให้เหมาะสม เพิ่ม เมื่อไหร่ก็ตามที่ คนสามารถตัดแปลงได้แต่ว่าเขามีความสามารถในการปฏิบัติ เริ่มเข้าขั้นสุดๆแล้วนะ เ**</w:t>
      </w:r>
      <w:r>
        <w:rPr>
          <w:i/>
        </w:rPr>
        <w:t xml:space="preserve">นักเรียน ดอกไม้อะไรสักอย่างนึงดอกกุหลาบดอกกุหลาบ แล้ววันนึง ดอกมะลิได้ ดอกชบาได้นั่นคือเรามีความสามารถ เริ่มอะไรใหม่ๆ สูงสุดๆ พฤติกรรมพฤติกรรม ที่ต้องการให้เกิดขึ้นกับผู้เรียนใน 3 ด้าน พุทธิพิสัย ทักษะ ครูหวังว่า มันจะเกิดขึ้น ทุเรียน ใน 3 ด้าน มากน้อย เหตุการณ์ตามเรื่องที่เรียน เรียกรวมกันว่า นิติกรรมทางการ ศึกษา Sony พับจี โหลๆน่าจะได้ยินนะจะได้ยิน มันจะมีแบบฝึกหัดอยู่ 10 ข้อ เอาดีๆนะเดี๋ยวกูจะถามน้าเรียกถามนะ นักเรียนมีความซาบซึ้งในดนตรีไทย อ่านข้อความปุ๊บ สิ่งแรกที่ให้หาคือหาคำกริยา คำกริยาในข้อความนี้คือคำว่าอะไรเอ่ย คำว่า ซาบซึ้งใช่ไหม ดูซิว่าคำว่าซาบซึ้งเนี่ย แบ่งตัวนี้นะ ซึ่งสังเกตได้ หรือสังเกตไม่ได้ ถ้าสังเกตได้ ถ้าจะเก็บไว้ให้เราติ๊ก หาแลกนะ จากนั้นให้เรานึกว่าคำว่า ซาบซึ้งนาทีไทยเนี่ย สติปัญญา อารมณ์ความรู้สึกเรื่องการปฏิบัติ ไปไหนก็ติ๊กอันนั้น ใช่ไหมครับ ข้อสอบเหมือนกัน นักเรียนมีความรู้เกี่ยวกับโทษของสารเสพติด หาคำกริยา ทำเกลียวมันคือ มีความรู้ไงว่าแต่ละข้อหาคำกริยา หาเสร็จ แบ่งซ้าย สังเกตได้หรือไม่ได้ให้ติ๊ก ขวาว่าเป็นด้านไหนโอเคไหม เคนะ เอาเวลาทำสัก 5 นาทีนะลองดูก่อน อ้าว ลองทำดู แล้วเดี๋ยวค่อยตอบโอเคนะ พี่ส่งให้แล้ว ถ้าไม่มีไฟล์ก็ลองเช็คดูก็ได้ เขียนในกระดาษก็ได้ว่าอะไรก็ตอบคำถามปากเปล่า 5 นาทีนะ ออกมาก็ลองจดในกระดาษคำตอบสังเกตได้มีปัญญา เดี๋ยวจะเรียกถามเด้อ ถามคนไหนให้ลูกมาตอบที่นี่ เพราะเขาต้องใช้ใหม่ ลอง 5 นาทีก่อนนะเดี๋ยวพี่จะได้ยินด้วยว่าลองประมาณ 5 นาทีนะคะ พรุ่งนี้เขาจะทำรอ ข้อแรก นักเรียนมีความซาบซึ้งดนตรีไทย อาเล็กที่ 1 ตอบแล้วกัน มันคิดว่ามันสังเกตได้สังเกตไม่ได้ ข้อที่ 1 ซาบซึ้ง ถึงเวลาเราซาบซึ้งคนอื่นอีกคนเขารู้ไหมว่าเราซาบซึ้ง ไม่แน่ใจนะไม่ได้ใจมันสังเกต ไม่ได้ ไม่ได้ สังเกตด้วยตาหรือหู ประสาทสัมผัส ด้านหลังก็คงจะได้ไม่ต้องย้อนหลังด้วยป่ะ เป็นด้านไหน พี่ปัญญา จิตใจหรือปฏิบัติ ต้องตอบให้ครบ ด้านอารมณ์ ซาบซึ้งๆด้านอารมณ์ด้านจิตพิสัยที่ถูกต้อง Lucky 6 6 นี้เอาข้อ ข้อ 2 จีบได้ไหม สังเกตไม่ได้ เขามีความรู้ไม่มีเวลามองคน อุ้ย เก่งจังเลยรู้ไหม ไม่มีทางรู้ข้อนั้นข้อนี้ สังเกตไม่ได้ จะได้ด้วยตาด้วยหู ประสาทสัมผัสด้านหลังด้านไหน ความรู้คือด้านสติปัญญาถูกต้องขอเสียงปรบมือหน่อย ข้อ 3 ใช่ไหม ไป 11 i11 มีไหม ข้อ 3 นักเรียนว่ายน้ำท่ากรรเชียงได้ วันนี้ใช่ไหม งาม่อน สังเกตได้เลยสังเกตไม่ได้ สังเกตได้เพราะมันว่ายน้ำได้เห็นมือไหม เห็นสังเกตได้เลยนะด้านไหนครับ สติปัญญาจิตใจหรือปฏิบัติ กี่บาทเนาะ เพราะฉะนั้น แบบฝึกหัดแรกนี้ เราต้องการอยู่ 2 เรื่องคนนึง นักเรียนนักศึกษาอ่านแล้วเจอคำกริยาแล้วมีตั้ง 10 ตัวเนาะ ทำตัวนั้น มันสะเก็ดได้หรือสังเกต ไม่ได้อันแรกที่ต้องการไปทำให้คนเองเนาะ อันที่ 2 สังเกตได้ ก็ตามแต่อยากรู้มันอยู่ด้าน วุฒิคือปัญญา จิตตะคือ อารมณ์ความรู้สึกหรือทักษะก็คือ การปฏิบัติทางกาย พิสัยจิตพิสัยทักษะพิสัยโอเคไหม หนาว คราวนี้เราจะมาดูคลิปกันต่อ สอน เตรียมตัวไว้เถอะ คลิปที่ 3 นะ เป็นคลิปที่มีความยาวราวๆ ลองเปิดดูก็รู้ มีความยาว 39 นาที 40 นาที แล้วจะต่อด้วยอีกคลิปนึงจะมีเข้ามาประมาณ 20 นาทีครับ 2 คลิป สุดท้ายแล้วก็ปล่อยเลยโอเคนะ หานะ เปิดได้นะครับ 2 คลิปต่อกันนะ หาหัวข้อที่ 3 ประเภท ของจุดมุ่งหมาย วันนี้เราจะแบ่งประเภท ของจุดมุ่งหมาย เขียนได้ 3 ระดับ เป็น 3 ระดับ จริงๆก็อยากจะบอกว่า 3 + 1 มากกว่า 31 อะไรบ้าง อันที่ 1 ระดับสูง กฎหมายทั่วไป กินมาแล้วดับ เฉพาะ อันที่ 3 ระดับต่ำ จุดมุ่งหมาย ส่วนตัวบก 1 ต่ำสุด ห้องเรียน จุดมุ่งหมายเชิงพฤติกรรม เพราะฉะนั้นประเภทของจุดมุ่งหมายเนี่ยเราจึงแบ่งได้ทั้งหมด จุดสูงสุดหมายเฉพาะวิชา ห้องเรียน หมาตัวแรก จุดมุ่งหมายนี้เป็นยังไง ว่าจะเกิดพฤติกรรมอะไรบ้างกับผู้เรียน บ้าน นักเรียนมีคุณธรรมจริยธรรม เป็นคนมีความรู้ความสามารถ ความคิดแก้ปัญหาเทคโนโลยีชีวิตชีวิต อากาศออกกำลังกาย มีจิตสำนึก เมืองไทยพลเมืองโลกและการปกครอง รู้จักสำนึกในการอนุรักษ์ภูมิปัญญาไทยและวัฒนธรรมไทย เขียนหลักสูตร 51 เรียน แปลว่า เขากะว่าจบม 6 ละครเวลานั้น เรื่องกวางภาคกลางๆก็เป็นคนมีคุณธรรมนะ ใช้เวลานานมากๆใช้เวลานาน อย่างเช่น 2 ปีจึงจะเกิด นี่คือหลักสูตร ป 1 ม 6 ตอนนี้ ใช้เวลาเรียน 12 ปี เมื่อจบการศึกษาขั้นพื้นฐานแล้ว 2 ปี ต่อไปนี้ มีความรู้ความสามารถ มีความสุขเป็นคนรักชาติ คุณลักษณะเนี้ยหรือว่าจะกลับไหมจะเกิดขึ้นเวลา 12 ปี จุดหมาย อันนี้คือจดหมายระดับที่ 1 Google เขียนแล้วอ่ะตัวอย่างที่ให้มา สูง จุดหมายระดับที่ 2 คือจำนวนระดับปลา นี่ แปลว่ายังไงแปลว่ามันอยู่ตรงไหนที่เขียนให้เห็นเด่นชัดว่า สีแต่ละวิชาหรือแต่ละกลุ่มวิชาหรือแต่ละหมวดวิชาแล้วแต่เรียกชื่ออะไรก็ได้ กลุ่มสาระรายวิชากลุ่มธรรมชาติและวิชาเหล่านั้น เขาต้องการให้เกิดขึ้น อะไรขอบเขตของผมได้หานะ หลักสูตร 51 คุณภาพผู้เรียน ระดับสูง คำว่า มันใช้คำไหมว่า คุณภาพผู้เรียน เขียนให้ชัดเลยว่าวิชานั้น กลุ่มวิชานั้น เขตของเนื้อหาวิชานั้นๆคุณภาพผู้เรียน ลองไปดูตัวจริง ถ้ากูค้นอยู่นี่ เมื่อกี้ไปจุดหมายเท่ากับศูนย์ จุดหมายจะเกิดได้ใช้เวลา 12 ปี เขียนจดหมายระดับกลางเมื่อกี้นี้ การใช้ หลักสูตร 51 มีทั้งสิ้น 8 กลุ่มสาระ หลักสูตร 51 มีทั้งสิ้น 8 กลุ่มสาระ วิทย์สังคม วิทยาศาสตร์ รู้สึก กลุ่มการงานอาชีพนี้ก็เปลี่ยนแล้วเหลือแค่กลุ่มการงาน สุดท้าย ภาษาอังกฤษหลัก 18 กลุ่มวิชาคำว่า เฉพาะ วิชา จะใช้คำว่าคุณภาพผู้เรียน เราไปดูมาดูไม่ชัด คงต้องไปหลายหน้าวิชาภาษาไทย น่าจะเจอแล้ววิชาแรก มีความสุข วิชาและ ประเทศไทยกลุ่มสาระภาษาไทย กลุ่มสาระภาษาไทย เพลงซึ่งเราเรียกว่าอะไรนะเมื่อกี้ แต่ละวิชา คุณภาพผู้เรียน ภาษาไทยกลุ่มสาระภาษาไทยป 3 ถูกต้องห้องเช่า บรรยายจดหมายล่าคู่ เป็นต้นปีทีนึงนะ ไม้ละ 30 บาทเหมือนกัน เป็นอย่างนี้เรื่องการเขียนอย่างนี้ เสนาะทำนองเสนาะให้คำคล้องจอง บรรทัดเขียนสะกดคำเริ่มมีเป็นประโยค อาการเป็นยังไง เขียนเป็นยังไง เสียงเป็นยังไงเขียนเป็นยังไง อันแรกก็คือในวิชาภาษาไทย ที่ 2 แล้วกัน หน้าที่ 2 มาแล้วเดี๋ยวนี้ วิชาคณิตศาสตร์เหมือนเดิมครับ วิชานั้นๆต้องการให้เกิดขึ้นกับ นั้นในกลุ่มคณิตศาสตร์ Music และมันก็เรียกเหมือนกันเลยเรียกว่า คุณภาพผู้เรียน รับปริญญาคณิต 4 จำนวนของตัวไม่เกิน 10000 วันนี้มาจบป 3 นะ จบป 6 จำนวนนับและ 0 นับเพิ่มเศษส่วนทศนิยมเพิ่มร้อยละ ราคารวมทั้งด้าน มอ 3 เนื้อหายากขึ้น ร้อยละ จบม 6 มันจริง แต่โดยรวมแล้วมันจะเกิดขึ้นทุกๆ 3 ปี มาจากคณิตวิทย์ ฤทธิ์เยอะอยู่ กรมวิทยาศาสตร์ เมียวิทยาศาสตร์ก็เหมือนกัน คำว่าคุณภาพผู้เรียน เมื่อจบป 3 เมื่อจบม 3 เป็นอย่างนี้ไง ทั้ง 8 วิชา เรียนออนไลน์มันก็จะลำบากกว่าหน่อยๆ เมียเมีย และในแต่ละวิชาต้องการให้เกิดอะไร สังคมหน้ากากอะไรทำงานและภาษาต่างประเทศ ในแต่ละวิชาของวิชาอะไรวิชามันที่ต้องการให้เกิดสิ่งนั้น มันใช้คำว่าคุณภาพผู้เรียน โดยเป็นตัวอย่างเฉพาะวิชาภาษาไทยนะ ไปให้ดูเป็นตัวอย่างหรือข้อความต่อไปนี้ ใช้เวลานานเหมือนกัน จุดมุ่งหมายทั่วไป แต่สั้นกว่าจุดมุ่งหมายทั่วไป 2 ตัวแล้วนะครับ เฉพาะวิชา เล็กน้อย เป็น 3+ 1 ประเภท 4 ประเภท อันที่ 2 คือระดับกลางหรือเฉพาะวิชา ใช้เวลานานจะเกิดสีน้ำกับเปลี่ยนได้เรียกว่า อยากสูง เป็นการเขียนอย่างง่าย ถึง 12 ปีจึงจะเกิด เวลา 12 ปีเกิดสิ่งใดขึ้น อันนี้ได้จดหมายระดับสูงในระดับหลักสูตร หลักการ จะเกิดขึ้นได้ถึงเวลานั้นเวลาจะนานก็ช่างแต่มันจะ แปลว่าวิชานั้นกลุ่มสาระนั้น twitch ต้องการให้เกิดสิ่งรัก ในวิชาจะหาสาระของตนเอง ในหลักสูตร 51 อาศัยว่าคุณภาพของผู้เรียน 2 ตัวแล้ว 3 อันแรกกำลังจะครบ ไปเลยตัวที่ 3 หรือจะดูรายการ จะเกิดอะไรกับผู้เรียน เนื้อหาใดเนื้อหาหนึ่งแล้วมันจะเกิดขึ้นหลังเรียนไม่หาย ระดับต่ำระดับที่ 3 มันจะเกิดขึ้นหลังเรียนมหาลัยในภาคเหนือ แปลว่ามันก็ใช้เวลาเหมือนกัน มันใช้เวลา บ้างน้อยบ้าง อาจจะ 3 วัน 2 อาทิตย์ แล้วแต่ว่าเนื้อหานั้นใหญ่โตแค่ไหน มันจะเกิดมาจบทหาร อาจจะ 3 วัน 2 อาทิตย์ ปีนึง ในหลักสูตร 51 อีกคำนึงคือคำว่าผลการเรียนรู้ พื้นฐานพื้นฐานที่ทุกคนต้องเรียน คำที่ 2 คือคำว่าผลการเรียนรู้ คำเนี้ย เขาจะใช้เหมือนกับวิชา พื้นฐานเขาจะเรียกว่าตัวชี้วัด นิชาภา เฮ้ยตัวชี้วัดเองเนี่ย มันยังไม่ออก เมื่อคืนนี้ ตัวชี้วัดชั้นปี ชั้นปี ตัวชี้วัด ใช้ตั้งแต่ปอ 1 ถึงม 3 ตามตัวชี้วัดช่วงชั้น ม 4 ถึงม 6 มอเตอร์ไซค์ก็ได้ โรงเรียนเนี่ยไอ้ตัวเนี้ย โรงเรียนสอนดนตรีม 6 ไม่ใช่ อย่างนี้เขาเรียกว่าตัวชี้วัด ดีนะตอนนี้มาถึงจุดที่ 3 คืออะไร ที่ต้องการให้เกิดขึ้นกับผู้เรียนหลังเรียนมหาลัยเนื้อหาม 1 หาซื้อ 3 วันอาทิตย์ 1 ปี หลักสูตร 51 ตัวชี้วัด วัดพื้นฐานมี 2 ตัวคือตัวชี้วัดชั้นปี ไอ้มอไหนก็ได้อยู่มอ 4-6 ครั้งที่ 2 ผลการเรียนรู้ เราไปดูตัวอย่าง อยากหาย อภิธาน ที่ 2 นี่คือตัวอย่างที่ 2 การเขียน ข้อ 2 ข้อ 3 ก็เป็น แต่ข้อเสียมันจะเรียกใหม่ว่า ยังไงก็ตามถ้ามันใช้คำว่ากลัวชี้วัดเนี่ยแต่ว่ามันเป็นวิชาพื้นฐาน ตัวนี้เป็นตัวหลักสูตร 51 แต่เป็นตัวปรับปรุง วันพระทำให้ อันนี้เป็นของแต่ละชนิด วันนี้ อันนี้คือวิชาพื้นฐาน แต่วิชาคณิตศาสตร์เขายังทำเพิ่มให้ ตัวชี้วัดอยู่ เขียนตัวที่ 2 มาให้ในส่วนของวิชาเพิ่มเติม ผลการเรียนรู้วิชาเพิ่มเติม และที่สำคัญที่เขาเขียนให้เนี่ย มีแค่ ตั้งนานส่งเสริมในสำนักงานอะไรสักอย่าง กับวิชาวิทยาศาสตร์และวิชาเพิ่มเติมวิชาครู ผู้สอนเขียนเอง 3 ตัวนี้เขาเขียนมาให้แล้วก็อย่างที่เห็นเนี่ย อาจจะไม่เจอคนที่เขาเขียนให้ในวิชาศิลปะ คณิตกับวิทย์ วิชาพื้นฐานเลขตัวชี้วัด มันก็ต้องใช้คำว่าเพิ่มเติม วันนี้ วิชาพื้นฐานใช้ผลการเรียนรู้ ในวิชา กูจะให้เราดูวิชา มีคุณภาพผู้เรียนไปแล้ว บอกนี่นะ นัก หัวใจเชิญจำนวนนับไม่เกิน 100 และ 0 จบป 3 ข้อความนี้ไปปรากฏอีกทีนึง แต่มันจะปรากฏเป็นตัวชี้วัดป 3 นักเรียนอ่านและเขียนเลขไทย ของตัวไม่เกิน ข้อความนี้ก็คือข้อความของเมื่อกี้ 10 ล่าสุดนะ ไม่เกิน 300 แสดงว่าหลักสูตร 51 ซึ่งเขียนไว้ทุกๆ 3 ปีมาเป็นตัวชี้วัดของป 3 ของม 3 จากนั้นก็ขยายลง ตามลำดับปีนี้เกือบทุกวิชา เพราะฉะนั้นหนังสือ Google ยกตัวอย่างให้เรา ให้เห็นเฉพาะตัวชี้วัด คณิตศาสตร์ซึ่งขุดลอกหมายเหตุเมื่อกี้นี้ สรุปตอนนี้มันแย่มากๆเลย คือเรื่องโอเล่ความสัมพันธ์ระหว่างจุดมุ่งหมาย การสอนและการ อะไรคือการศึกษา เรื่องที่ 3 ที่กำลังเดินทางอยู่นะเพื่อน ประเภทของจุดมุ่งหมาย ใช้เวลานานมาก 12 ปีจะเกิดเขียนกว้างเลยไม่เจาะจง หลักสูตร 51 ใช้คำว่าคุณภาพผู้เรียนซึ่งมันใช้เวลาหลายปีกว่า ทุก 3 ปีมันจะมีคุณภาพของป 3 และเป็นคุณภาพผู้เรียนในวิชาใครวิชามันมันเรียกว่าเฉพาะ วิชาขยายลงจากป 3 โกหกได้ขยับมาเป็น 504 และเรียกมันสมัยว่าตัว ตัวชี้วัดวิชาพื้นฐานมี 2 แบบ ของมอปลายคือเสีย 6 ด้วยตัวชี้วัดช่วงชั้นในวิชา ฮักเก่าปานนั้นหลักสูตรที่ 1 แต่มีคำเดียวว่าผลการเรียนรู้ที่คาดหวังเปลี่ยนไปตามหลักสูตร ถัดไปจะเป็นจดหมายแบบคล้าย มีจุดหมายเชิงพฤติกรรมเบรคก่อน เป็นครั้งสุดท้าย ราคานี้กูจะเปิดคลิปสุดท้ายนะครับคลิปสุดท้ายนี้ไม่ยาวเท่าไหร่นะ ฝันดีครับคนช่วงเบรคนะครับทางโน้น จะมาดูคลิปสุดท้ายกันความยาว 26 นาที คลิปนี้ ฝึกเรื่องของจุดประสงค์เชิงพฤติกรรมซึ่งเราจะใช้เขียนในแผนนะแผนการสอน เหมือนเดิมนะฮะจะมีช่องให้ทำร้ายพวกเราตอบคำถาม ระดับที่ 3 คือจุดมุ่งหมายการเรียนรู้ กับผู้เรียนหลังเรียนมหาใด น้อยบ้างไม่เท่ากันบางเรื่องเรียนทั้งปีเลย บางเรื่องเรียนแค่วัน เรียนเสร็จ ไอ้พวกตัวที่วัดนี่แหละ วิชาคณิตศาสตร์ที่กูให้มึงกี้ ก็บอกว่า เลขฮินดูอารบิคเลขไทยของปริมาณที่ไม่เกิน อันนี้เป็นของป 1 นะ หนังพระนเรศวร กูจะไปดูอีก เปิดกันต่อหน้าต่อตาเลย หลักสูตร 60 ครูให้เราเห็นหนังสือเล่มจริง อันนี้เป็นหนังสือวิชา คนใช้ชื่อข้าวหอมลูกสาวกูเอง ดูตรงคำว่าข้าวหอมบนซ้าย เทอม 1 ม 2 เทอม 2 หนังสือมีเล่มเดียวใช้ทั้งปี เขาจะบอกว่า หนังสือของโลก เริ่มแรกแบบฝึกหัด คณิตศาสตร์เล่ม 1 สารบัญมี 6 บท ถ้าดูที่ 6 มันถึงแค่ ไม่เกิน 20 และตัวชี้วัดที่ปล่อยเราเห็นเมื่อกี้นี้มันต้องถึงร้อยแล้ว แปลขณะที่เล่มแรก มีแค่ 20 ตัวชี้วัด มันจะคบ แสดงว่าวันนี้ ค่อยๆสะสมสะสมไปที่คณิตศาสตร์นะ วันแรกที่ 11 มีความรู้สึกเป็นกังวลออกมานิดนึงนะ ระบายระบายระบายระบายสีนกที่บิน กล้องกล้อง นักเรียนมีความสุขจังวันนี้วันจันทร์ ระบายกระต่ายตัวเดียวก็สบายใจอีก 2 ตัว ส่วนความรู้สึกเราเหมือนของ 1 รหัสสุข เขียนเลข แบบนี้คือเล่มฉบับที่ 2 บ้านแรก - จนขาด ข้างบนครับเขียนเลข 1 อารบิก รอเข้าไป 7 วัน ระบายหมวกร 5 15 อยู่ในรูปมันจะมี ข้างซ้ายมันจะมี 15 ตอน 152 อักษรย่อนักเรียนมต้นเพดานนะลูกเห็นอะไรไหมไม่เห็น จำนวนธรรมชาติก่อนเครื่องที่ 10 12 + 2 - 10 สิ่งที่สังเกตก็คือมันจะมีความต้องการที่เกิดขึ้น เช่นวันนี้รับรู้ความรู้สึกจะเหมือนของเดิม วันที่ 2 ความรู้สึกเหมือนของมึงความรู้สึกเป็นบุญของนึง แทนความรู้สึกจำนวนของหินได้ เขียนเลขไทยจำนวนของนึง ไปเรื่อยๆแสดงว่ามีจุดมุ่งหมายแต่ละวันแต่ละวัน แปลว่าเนื้อหานี้มันไม่เรียนมันเดียวซะแล้วสิ มันเรียนโดยใช้ช่วงเวลาหนึ่งเลย จุดมุ่งหมายการเรียนรู้หรือตัวเชือกไม่รู้เนี่ยมันจึงยังไม่พอ และเราเรียกว่าจุดประสงค์หมายเชิง ห้องเรียนระดับชั้นเรียน ระดับต่ำ นี่แหละ ต้องเข้าไปห้องรายวันแบบอเมริกันเนี่ย วันนี้ให้เด็กจำแนกสัตว์บก แล้วบอกให้ทราบว่าเมื่อเรียนเสร็จแล้วในวันนั้น เรียนจะแสดง จะได้ไม่ได้ ขึ้น จำแนกสัตว์บกสัตว์น้ำบวกเลข 2 หลักแบบมีตัวทด ตัวอย่างของพฤติกรรมเช่น เมื่อกำหนด เมื่อภาพให้ 10 ภาพนักเรียนสามารถจำแนกสัตว์ อารบิกแสดงจำนวนไม่เกิน 5 ได้ถูกต้องให้พืชมา 10 ชนิดนักเรียนบอกได้ว่า จุดประสงค์ที่อ่านที่กูกำลังลบเส้น หนังเรียนและต้องสังเกตได้ก็คือจะต้องคำนวณออกมาให้เห็น เขียนออกมาต้องบอกเลยพูดออกมานะ คำว่าคำนวณ 1.57 กรัมจะต้องเป็นจุดหมายที่เรา แต่งกายแต่ถ้าเป็นที่สังเกตไม่ได้เข้าใจความหมาย ลักษณะ ให้เราผ่านเอง ส่วนประกอบ มีทั้งสิ้น 3 ส่วนประกอบพิธีกรรมที่พัก ไม่มีไม่ได้ ไม่มีไม่ได้ตอนที่ 23 เติมเกม ลำไส้ เป็นส่วนที่บอกถึงพฤติกรรม หลังผ่าน เป็นพฤติกรรม นักเรียนบอกกูได้ป่ะอะไรเป็นพืชใบเลี้ยงเดี่ยว บวกเลขได้จำแนกสัตว์บกสัตว์น้ำด้วย เปรียบเทียบ เป็น สิ่งที่ผิดสังเกต การเขียน ทำกิริยาวงการกระทำ เปียกได้อะดิ ดังตัวอย่างในตาราง คำกริยาฝั่ง ปากขมุบผู้จำแนกบรรยายอธิบาย จุดประสงค์เชิงพฤติกรรม รู้ เลือด เขาเข้าใจหรือเขารู้มันสังเกต ไม่ได้ เพราะฉะนั้นถ้าเอาฝั่งเนี้ย ไปเขียน วันที่ 1 ผ่านไป นิสสันเมกา เป็นสิ่งที่กำหนดให้ผู้เรียนเพื่อให้นักเรียนแสดงพฤติกรรม นักเรียนสามารถคำนวณโจทย์ปัญหาเศษส่วน ที่เขียนไว้บนกระดานดำข้อความนี้ ติ่ง ทำหนวด ไอ้คำ ที่คาดหวังที่คาดหวังนี้แสดงออกโรง ข้อกำหนด กระดานดำนะอันนี้คือสถานการณ์ อันนี้ก็คือสหการ ไม่เจ็บ สัตว์กินเนื้ออะไรสัตว์กินพืชคำว่าบอก พฤติกรรมที่คาดหวัง นิติกรรมที่แสดงออกนี้ กำหนดให้คือกำหนดคือสัตว์ชนิดคือส่วนที่ 2 ทำจากนิทานที่กูเล่าได้สิ่งที่หวังจะเป็นนักเรียนสามารถ รู้จักนิทาน Isuzu ของ เมื่อกำหนดภาพให้ 1 ภาพนักเรียนเขียนเล่าเรื่อง กูหวังเกี่ยวกับพ่อเลี้ยง โดยมี ที่กูให้มา เป็นแบบไหนก็ได้ใน 3 ข้อต่อไปนี้ ที่ 3 Guest ระดับต่ำสุด ผู้เรียนได้เรียนรู้และเรียนรู้แล้วว่านักเรียนบรรลุ เขียนชื่อศัพท์ผลไม้ตามรูป อะไรคือสิ่งที่กูหวัง คือให้นักเรียน เขียนคำ เขียนจากอะไร เห็นจากรูป เปิดการเขียนคำศัพท์และทำได้เท่าไหร่ อย่างน้อย เกม สังเกตว่าจุดประสงค์ให้ครบ 30 ก็มีส่วนที่หนึ่งเสมอ หวังว่านักเรียนจะ บอก บอกคำศัพท์หรือพูดคำศัพท์นี้ มาจากคำศัพท์ที่กูให้ 10 ถัง กูแค่ไหนต้องปลูกอย่างน้อย 80 จึงจะรับได้ กลับไปเป็นตัวอย่างเขียนเชิงคุณภาพ ตามทำนองสักวา อ่านจากไหนการอ่านเนี่ยมีเงื่อนไขว่าให้อ่าน ไม่มี ส่วนที่ 2 ถูกต้องตามทำนองสักวา นักเรียนสามารถประพันธ์โคลงสี่สุภาพได้ถูกต้องตามฉันทลักษณ์ สังเกตได้ด้วย แต่กลับมีส่วนที่ 3 มีเกณฑ์ให้ เรียนวาดภาพได้เสร็จไวๆ 20 นาที เปรียบเทียบด้วย ส่วนที่ 2 ที่หายไปพึ่งได้ วาดภาพ นิ้วเท้า เหมือนจริง วาดภาพ คือเพิ่มเงื่อนไขในการแสดงออกมันก็จะกลายเป็น สักวาเพิ่มไปจากเรื่อง ใช้คำกริยาที่แสดงการกระทำและสังเกตได้ ถ้าเราลองแยกดู มันจะมี 3 ส่วน วัสดุที่จำเป็นให้สามารถตอนกิ่งได้ 20 นาที จากไหนจากวัสดุที่โขงเจียม Nissan ที่ 2 ต้องเสร็จใน 20 นาที ซีเกมส์ให้มาไม่ครบเราก็เขียนเพิ่มได้ ข้อสุดท้าย ก่อนจบ จดหมายระดับสูง ปลา ไม้เชิงพฤติกรรม งั้นตัวนี้เราต้องเอาเข้าไปพร้อมกับการจัดการเรียนการสอน พี่ขวด มันก็คือกูต้องนำเข้าไป จบบทที่ 2 ข้อ 3 ให้เราอาจ ให้เราอ่านจบ ยกตัวอย่างข้อแรกก็แล้วกันนะคะ ภาษาอย่างแท้จริง งานเสร็จ หาแล้วให้รอตรวจสอบ ถ้าสังเกตได้แปลว่ามันเป็นจุดประสงค์เชิงพฤติกรรม เขาจะขีดถูก เราจะคิดผิดแสดงว่าจุดประสงค์ข้อนั้นน่ะ ไม่เป็น มันก็ไม่เป็นถ้าไม่เป็นก็เฉยๆไว้ แต่ถ้าเป็น กรณีที่มันขีดถูกหรือเป็นนะ บริการที่คาดหวัง 3 ก็คือเกม สมบัติข้อ 5 เมื่อไหร่จุดประสงค์แล้ว ดูเสื้อมันสังเกตได้หรือไม่ได้ ภาษาอังกฤษ ถ้าเป็นให้แยก 3 ด้านถ้าไม่เป็น เฉยๆไว้ จะถ่ายรูปไปก็ได้นะฮะ เฉลยแบบฝึกหัดการ อ๋อเมื่อกี้เลขที่ 1 เลขที่ 6 21 เลขที่ 2 ใช่ไหมที่ 2 ค่อยตอบ ขอดูคำว่าเข้าใจเนาะเข้าใจเนาะเข้าใจมันสังเกต มันจะไม่เป็นจุดประสงค์เชิงพฤติกรรม เป็นต้องสังเกตที่ถูกต้อง เลขที่ 33 น้อ ติดกันทั้งนั้นใช่ไหม แว่นหนูเอาคำไหนคำกริยาที่หนูหา มันก็ถามดิ รู้ดีว่าการวางแผนครอบครัวมีความจำเป็นสำหรับประเทศไทยถึงไม่ค่อยดีใช่ไหม อ่านว่าผิดใช่ไหม คำกริยามันคืออะไรรู้ดี รู้ดีมันมองแล้วมันสังเกตุไม่ได้ เลขที่ 42 ถูกหรือผิดข้อ 2 ขี่รถ อาจคิดว่าถูกดูคำไหน ดูคำไหนในข้อความทั้งหมดของข้อ 2 ดูคำไหน ข้อ 2 เนาะ นักเรียนสามารถชี้ที่ต้นพืชได้ถูกต้อง มันมีคำกริยา บอก อยู่กับผู้เรียนนั้นคำนี้เราจะดูคำว่าชี้นะ อ๋อนิ้วเราใช่ไหมใช่ไหมสังเกตได้ไหม ได้ ถูกต้องแบ่งพยางค์ 3 อย่าง พฤติกรรมที่คาดหวัง คาดหวัง อยากอยู่บ้าน ใครเคยตี 5 คำว่าชี้ดูกีฬานักเรียนสังเกตได้คำว่าบอกว่าเป็นพยาน เป็นผู้ให้แยก 3 อย่างคือ 1 พฤติกรรมที่คาดหวัง 2 เงื่อนไข 3 เขตพื้นที่ 5 ไก่ KFC 5 หัวหน้า เราดูว่าเราดูสิ่งที่ต้องการให้เกิดกับคน ชี้ที่ต้นพืชนี่คือพฤติกรรมที่คาดหวัง พี่ต้น 2 อะไรอีก การให้ก็จะชี้ไปทิศไหน บ่กล้ากรุ๊ปเด็กนักเรียน ห</w:t>
      </w:r>
      <w:r>
        <w:t xml:space="preserve"> </w:t>
      </w:r>
      <w:r>
        <w:t xml:space="preserve">เลขที่ 77 ตรงนี้แหละเป็นประเด็น เขียนก็คือที่ถูกต้อง ถ้ามันเขียนไม่ชัดเราจะไม่นับ มันไม่ชัดพอเท่านี้ถ้าเขียนเพิ่มฟังดีๆนะ นักเรียนสามารถชี้นิ้วก่อนอย่างน้อย 3 อย่าง e3 ถ้าบ่ได้ถูกต้องมันไม่ชัดหรอกไม่นับโอเคเนาะ เลขที่ 8 เป็นไหม โทรก็คือมันเป็นพฤติกรรมเห็นคือไม่เป็น ดูคำว่าอะไร ตอนนี้มี 2 คำแหละคือครูนำ นักเรียนต้องสังเกตเลยนะนักเรียนอะไรได้บอกชื่อเครื่องมือ ขมุบขมิบมีเข้ามาไหมมีคำออกมา เมื่อไหร่เป็นวันแรก 3 อย่างนั้นพฤติกรรมที่คาดหวังหาเลขที่ 86 ชื่อเครื่องมือบอกชื่อเครื่องมือในพฤติกรรมที่คาดหวังคาดหวังว่าน่าจะทำได้ พฤติกรรมที่คาดหวัง ส่วนที่ 2 เลขที่ 9 แมนซิ อะไรเขียนไข อา จอบขึ้นมาก็บอกแล้วกันทีสิ่งที่กูหยิบ บอกชื่อ อันนี้คือเงื่อนไขในการแสดงพฤติกรรม เลขที่ 11 อะไรคือเกม อะไรคือเกม ดูมือพี่เขาก็ได้อะไรกิน นักแสดง อาถูกต้องเนี่ยมันไม่ชัด 618 มีเกม ข้อ 52 เป็นไหม การประสมคําเนี่ยนะ ไม่มีอะไร ได้ด่าได้กาได้มา ประสมคำเนี่ยมันสังเกตได้เปลี่ยนมันออกมาเลยไม่สังเกตได้ 22 ได้ไหมเลขที่ 13 ฉบับที่ 1 พฤติกรรมที่คาดหวัง สิ่งที่ครูหวังเธอนั้นต้องอะไรได้ ประสมคำง่ายๆนี่คือสิ่งที่หวังประสมคำ อาทิตย์นึงอะไรคือเงื่อนไข ของคณิตป 5 OK การผสมเงื่อนไขคือต้องใช้ กลับสละเงื่อนไข ส่วนที่ 3 เลขที่ 2 เก่งก็คือถูกต้องไหมทำไมไม่รับ ส่วนเกมน่ะแต่มันไม่นับ ถ้าจะให้นับว่ายังไงอะไรที่ 2 ลองคิดว่าต้องเป็น มันต้องเป็นยังไงข้อความนี้ ตอนนั้นเราต้องเขียน จุดประสงค์นักเรียนผสมคำโดยใช้ 5 คำชนะได้ถูกต้องอย่างน้อย 5 คำ ั6 เลขที่ 3 เป็นไหมไม่เป็นคำว่า ความสำคัญของคำกริยานะครับ เห็นความสำคัญน่ะ มัน มันจะเก็บไว้ให้เป็นรูปเราจะไม่แยกและเราจะไม่เขียนจุดประสงค์ แบบที่มันสังเกตได้ข้อสุดท้ายรายการ GOT7 ที่ 4 วันที่ 4 ฉันสามารถวาดภาพและระบายสี เพชรฆาต เล็ก GOT7 การทำเกลือก่อนทำเกลือมันมีแค่ตรงนี้มันมีหลายที่ สังเกตได้ไหม สังเกต เต้น เมื่อเป็นรถต้องแจ้งกี่วัน 1 พฤติกรรมที่คาดหวัง ไม่ต้องทำให้ครบ วาดภาพและระบายสี อันนี้คืออะไร วาดภาพอะไรครับ ผลไม้และระบายสี ถ้าวันนี้กูไม่ได้สอนเรื่องผลไม้ วาดภาพระบายสีภาพทิวทัศน์ได้ไหมเงื่อนไขการเป็นตัวแทน เหมือนเดิมคือให้อะไรครับระบายสี เห*้ยอะไรนะ เกม มะม่วงวาดทุเรียนให้เป็นขนุน เรียนให้เป็น โอ๊ยเหมือนจริงไม่ได้ทำยังไงแล้วเนาะโอเคเนาะ สังเกตได้จะเป็นจุดประสงค์เชิงพฤติกรรมและให้เราแยกส่วน 30 เงื่อนไข 3 เกมไม่ครบได้ไหม ครบตอนเราเขียนจุดประสงค์ในแผนนะ แต่รักตรงไหนที่มันสังเกต จะไม่เขียนในแผนเราจะไม่ใช่โอเคไหมครับ นะคะ อาทิตย์หน้าเราจะกลับไปเรียนออนไลน์แล้วกูก็เข้าใจแล้วว่า เขามีประกาศฟรีประกาศฟรีประกาศผลลัพธ์ใหญ่เลย เรียนออนไลน์นะครับเดี๋ยวจะส่งไฟล์ไปให้ เป็นงานสีชิ้นงานทั้งหมด 6 ชิ้น เราเรียกว่า ข้อที่ 11 คือให้ทุกคนเดี๋ยวจะสั่งอีกที ชิ้นที่ 2 ให้สร้างข้อสอบถูกผิดข้อ 2 ข้อสอบเติมคำป 4 ข้อสอบ จับคู่ แต่งงานมีทั้งหมดกี่ชิ้นให้เราออกข้อสอบ ทำไมจะต้องให้ทำงานข้อสอบถึง 5 ประเภทก็เพราะว่า เมื่อไหร่ ถ้าเรื่องอะไรก็ตาม ขอญาติโทรศัพท์ สรุปว่างานมีทั้งหมด 6 ข้อ 6 ชิ้น 5 ฝึกสร้างข้อสอบก็เพราะว่าเมื่อเราเป็นครูเราต้องสร้างข้อสอบเป็น โอเคไหมครับอันที่ 1 อันที่ 2 ข้อสอบ 5 ประเภท การเกษตรคู่กับเอกเป็นคู่หมายเลขเดียว เรื่องประโยคความรวมประโยคความรวม ภูเก็ตเล่นประโยคความรวมเป็นเติมคำในประโยคความรวมเป็นจับคู่ สอนเด็กแล้วก็เป็นรูปแบบความหมายครูอย่างนั้นโอเคไหม ส่วน แต่ละเรื่องแล้วกูจะบอกแต่บอกเลยอาทิตย์หน้าเดี๋ยวเสร็จปุ๊บจะให้ทำสิ ประเภทแรกเลย มีเวลาส่ง 3 อาทิตย์ด้วย โอเคไหมนึกออกไหม ชดเชยที่เราไปขอไปแข่งขันอะไรนะครั้งนึง มี 2 อย่างมีช่วงเย็นช่วงเย็นก็ประมาณกี่ทุ่มเดี๋ยวทุ่มนึงดีไหม แล้ว 18:00 น อันที่ 1 คือ 18:00 น ได้ทุกวันหรือ 19:00 น ทุกวันละ 2 ชั่วโมง อันที่ 2 คือ ว่างศุกร์บ่าย ว่างวันไหน อังคารก็ได้ หนัง x เช้าอังคาร เอาไหมจะเอาถ่าน วันอังคารก็ว่างอีก เอาจนได้ป่ะล่ะ อังคารบ่ายๆใช่ไหมอังคารบ่าย Online เด้อดีไหม อะไรนะ จ๋า ยังๆเรียนเสร็จ ว่าจะสั่ง งั้นกูบอกล่วงหน้าเลย วันอังคารที่จะถึงนี้ตอนบ่ายนะ ถ้ากูลืมในวันโทร จดเบอร์ไว้กับ นภา 083 ปี 64 083 464 9 0 9 6 เราจะเข้า เข้าทีม Microsoft Team นะ ตอนบ่ายตอน 12:50 น แล้วก็เริ่มเรียน 13:00 น อังคารนี้เราจะเรียนบทที่ 4 บทที่ 3 เฉยเลย ทีหลัง ปุ๊บ กูจะสั่งงาน 4 ข้อแรก วันอังคารที่ 24 ก็ได้นะ จากนั้นเราจะเจอกันวันไหนอีก วันพุธ ออนไลน์ บทที่ 3 คนนี้ จะสั่งงานข้อ 5 แสดงว่าอาทิตย์หน้า เรียนอังคารพุธๆ งาน 6 ชิ้น สั่งไป 5 ชิ้นเกือบจบแล้ว 2 วันนะ อังคารบทที่ 4 บทที่ 3 โอเคนะ เดี๋ยวตอนเย็นจะส่งไปให้ วันพุธ กระดาษ 1 แผ่น ครูจะให้เราทำข้อสอบส่งในวันพุธ ไปทำเลย คำพูดให้เราถ่ายรูปส่งเข้า LINE มาด้วยกูจะเฉลย โอเคไหมครับ มานะ วันพุธ บทที่ 5 กับมอเตอร์ไซค์กันหน่อย 56 OK มีคำถามไหมครับ ไม่มี ไม่มีว่าวันนี้ ขอขอบคุณทุกคนนะขอบคุณ มีล่าม ถนนด้วยไม่รู้ว่าชื่ออะไร 2 ท่าน แจกเกมมวยปล้ำเนาะ สลับไปสลับมา มวยปล้ำนะ อ่านแปลเขาไม่ออกเขาน่าจะต้องแตะมือเนาะก็เป็นมวยปล้ำเนาะ เอาเจน 5 ก็ขอบคุณพิราบครั้งนี้ด้วยขอบคุณทุกคนเลยครับ งั้นวันอังคาร วันพุธก็ 50 เนาะ มีกระดาษนะ เดี๋ยวกูจะส่งให้ เรียนนะครับ วันนี้แค่นี้ครับหัวหน้าปลา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วัดและประเมินผลการเรียนรู้ (บ่าย) 090866 ตู่ นาโน</dc:title>
  <dc:creator/>
  <cp:keywords/>
  <dcterms:created xsi:type="dcterms:W3CDTF">2024-01-04T02:57:28Z</dcterms:created>
  <dcterms:modified xsi:type="dcterms:W3CDTF">2024-01-04T02: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สิงหาคม 2566 เวลา 13.00 น.</vt:lpwstr>
  </property>
  <property fmtid="{D5CDD505-2E9C-101B-9397-08002B2CF9AE}" pid="3" name="subtitle">
    <vt:lpwstr/>
  </property>
</Properties>
</file>